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98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el Gawro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enata Boju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